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计算球体积"/>
      <w:r>
        <w:t xml:space="preserve">2002 计算球体积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根据输入的半径值，计算球的体积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有多组，每组占一行，每行包括一个实数，表示球的半径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输出对应的球的体积，对于每组输入数据，输出一行，计算结果保留三位小数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1</w:t>
      </w:r>
    </w:p>
    <w:p>
      <w:pPr>
        <w:pStyle w:val="BlockText"/>
      </w:pPr>
      <w:r>
        <w:t xml:space="preserve">1.5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4.189</w:t>
      </w:r>
    </w:p>
    <w:p>
      <w:pPr>
        <w:pStyle w:val="BlockText"/>
      </w:pPr>
      <w:r>
        <w:t xml:space="preserve">14.137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02 http://acm.hdu.edu.cn/showproblem.php?pid=2002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利用球的体积公式进行求解，注意多组数据并保留三位小时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define PI 3.1415926535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~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)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3l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/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*PI*n*n*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5:57Z</dcterms:created>
  <dcterms:modified xsi:type="dcterms:W3CDTF">2020-03-12T09:35:57Z</dcterms:modified>
</cp:coreProperties>
</file>